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84013" w:rsidRDefault="00B84013" w:rsidP="00B84013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Normalization example question</w:t>
      </w:r>
    </w:p>
    <w:p w:rsidR="00B84013" w:rsidRDefault="00B84013" w:rsidP="00B84013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Normalize the following table up to 3NF</w:t>
      </w:r>
    </w:p>
    <w:p w:rsidR="00B84013" w:rsidRDefault="00B84013" w:rsidP="00B84013">
      <w:pPr>
        <w:jc w:val="both"/>
        <w:rPr>
          <w:rFonts w:ascii="Times New Roman" w:hAnsi="Times New Roman" w:cs="Times New Roman"/>
          <w:sz w:val="24"/>
        </w:rPr>
      </w:pPr>
      <w:r>
        <w:rPr>
          <w:noProof/>
        </w:rPr>
        <w:drawing>
          <wp:inline distT="0" distB="0" distL="0" distR="0" wp14:anchorId="30FF5F83" wp14:editId="4FFFFD74">
            <wp:extent cx="5943600" cy="4471035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71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84013" w:rsidRDefault="00B84013" w:rsidP="00B84013">
      <w:pPr>
        <w:jc w:val="both"/>
        <w:rPr>
          <w:rFonts w:ascii="Times New Roman" w:hAnsi="Times New Roman" w:cs="Times New Roman"/>
          <w:sz w:val="24"/>
        </w:rPr>
      </w:pPr>
    </w:p>
    <w:p w:rsidR="00B84013" w:rsidRDefault="00B84013" w:rsidP="00B84013">
      <w:pPr>
        <w:jc w:val="both"/>
        <w:rPr>
          <w:rFonts w:ascii="Times New Roman" w:hAnsi="Times New Roman" w:cs="Times New Roman"/>
          <w:sz w:val="24"/>
        </w:rPr>
      </w:pPr>
    </w:p>
    <w:p w:rsidR="004F45EA" w:rsidRDefault="00B84013">
      <w:bookmarkStart w:id="0" w:name="_GoBack"/>
      <w:bookmarkEnd w:id="0"/>
    </w:p>
    <w:sectPr w:rsidR="004F45E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3NzI2sTA1NLa0NDRR0lEKTi0uzszPAykwrAUALbe/ISwAAAA="/>
  </w:docVars>
  <w:rsids>
    <w:rsidRoot w:val="00B84013"/>
    <w:rsid w:val="005E23C8"/>
    <w:rsid w:val="00B84013"/>
    <w:rsid w:val="00F245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E641A23-D9C9-4A3B-B7AF-E2AA4F8C0A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8401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</Words>
  <Characters>65</Characters>
  <Application>Microsoft Office Word</Application>
  <DocSecurity>0</DocSecurity>
  <Lines>1</Lines>
  <Paragraphs>1</Paragraphs>
  <ScaleCrop>false</ScaleCrop>
  <Company/>
  <LinksUpToDate>false</LinksUpToDate>
  <CharactersWithSpaces>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QIA</dc:creator>
  <cp:keywords/>
  <dc:description/>
  <cp:lastModifiedBy>RUQIA</cp:lastModifiedBy>
  <cp:revision>1</cp:revision>
  <dcterms:created xsi:type="dcterms:W3CDTF">2023-08-29T08:45:00Z</dcterms:created>
  <dcterms:modified xsi:type="dcterms:W3CDTF">2023-08-29T08:47:00Z</dcterms:modified>
</cp:coreProperties>
</file>